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D8685E" w14:textId="36B58C41" w:rsidR="008D17BC" w:rsidRPr="005043B0" w:rsidRDefault="008D17BC" w:rsidP="008D17BC">
      <w:pPr>
        <w:pStyle w:val="1"/>
        <w:jc w:val="center"/>
        <w:rPr>
          <w:lang w:val="bg-BG"/>
        </w:rPr>
      </w:pPr>
      <w:r>
        <w:t>JS Fundamentals Mid Exam Preparation</w:t>
      </w:r>
      <w:r w:rsidR="005043B0">
        <w:rPr>
          <w:lang w:val="bg-BG"/>
        </w:rPr>
        <w:t xml:space="preserve"> - 2</w:t>
      </w:r>
    </w:p>
    <w:p w14:paraId="2903C498" w14:textId="73F9A370" w:rsidR="008D17BC" w:rsidRDefault="008D17BC" w:rsidP="00E062DD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>
        <w:t xml:space="preserve">Problem 1. </w:t>
      </w:r>
      <w:r w:rsidR="00952A59">
        <w:rPr>
          <w:noProof/>
          <w:lang w:val="en-GB"/>
        </w:rPr>
        <w:t>Computer Store</w:t>
      </w:r>
    </w:p>
    <w:p w14:paraId="06EA32AF" w14:textId="74E99266" w:rsidR="00952A59" w:rsidRDefault="008D17BC" w:rsidP="00952A59">
      <w:r w:rsidRPr="003D29DC">
        <w:rPr>
          <w:b/>
        </w:rPr>
        <w:t xml:space="preserve">Link: </w:t>
      </w:r>
      <w:hyperlink r:id="rId8" w:anchor="0" w:history="1">
        <w:r w:rsidR="00952A59" w:rsidRPr="00952A59">
          <w:rPr>
            <w:rStyle w:val="a9"/>
          </w:rPr>
          <w:t>https://judge.softuni.org/Contests/Practice/Index/2517#0</w:t>
        </w:r>
      </w:hyperlink>
    </w:p>
    <w:p w14:paraId="4BA213BF" w14:textId="77777777" w:rsidR="00952A59" w:rsidRDefault="00952A59" w:rsidP="00952A59">
      <w:r>
        <w:t xml:space="preserve">Write a program that </w:t>
      </w:r>
      <w:r>
        <w:rPr>
          <w:b/>
        </w:rPr>
        <w:t xml:space="preserve">prints you a receipt </w:t>
      </w:r>
      <w:r>
        <w:t xml:space="preserve">for your new computer. You will receive the </w:t>
      </w:r>
      <w:r w:rsidRPr="008F306C">
        <w:rPr>
          <w:b/>
        </w:rPr>
        <w:t>p</w:t>
      </w:r>
      <w:r>
        <w:rPr>
          <w:b/>
        </w:rPr>
        <w:t>arts' prices (without tax)</w:t>
      </w:r>
      <w:r>
        <w:t xml:space="preserve"> until you receive what type of customer this is - </w:t>
      </w:r>
      <w:r w:rsidRPr="008F306C">
        <w:rPr>
          <w:b/>
        </w:rPr>
        <w:t>special</w:t>
      </w:r>
      <w:r>
        <w:t xml:space="preserve"> or </w:t>
      </w:r>
      <w:r w:rsidRPr="008F306C">
        <w:rPr>
          <w:b/>
        </w:rPr>
        <w:t>regular</w:t>
      </w:r>
      <w:r>
        <w:t>. Once you receive the type of customer you should print the receipt.</w:t>
      </w:r>
    </w:p>
    <w:p w14:paraId="23DC5A75" w14:textId="77777777" w:rsidR="00952A59" w:rsidRDefault="00952A59" w:rsidP="00952A59">
      <w:r>
        <w:t xml:space="preserve">The </w:t>
      </w:r>
      <w:r w:rsidRPr="008F306C">
        <w:rPr>
          <w:b/>
        </w:rPr>
        <w:t>taxes are 20%</w:t>
      </w:r>
      <w:r>
        <w:t xml:space="preserve"> of each part's price you receive. </w:t>
      </w:r>
    </w:p>
    <w:p w14:paraId="57870CB3" w14:textId="77777777" w:rsidR="00952A59" w:rsidRDefault="00952A59" w:rsidP="00952A59">
      <w:r>
        <w:t xml:space="preserve">If the customer is </w:t>
      </w:r>
      <w:r w:rsidRPr="00054C1B">
        <w:rPr>
          <w:b/>
        </w:rPr>
        <w:t>special</w:t>
      </w:r>
      <w:r>
        <w:t>, he has a 10% discount on the total price with taxes.</w:t>
      </w:r>
    </w:p>
    <w:p w14:paraId="72FF12D4" w14:textId="77777777" w:rsidR="00952A59" w:rsidRDefault="00952A59" w:rsidP="00952A59">
      <w:r>
        <w:t xml:space="preserve">If a given price is not a positive number, you should print </w:t>
      </w:r>
      <w:r w:rsidRPr="00054C1B">
        <w:rPr>
          <w:rFonts w:ascii="Consolas" w:hAnsi="Consolas"/>
          <w:b/>
        </w:rPr>
        <w:t>"Invalid price!"</w:t>
      </w:r>
      <w:r>
        <w:t xml:space="preserve"> on the console and continue with the next price.</w:t>
      </w:r>
    </w:p>
    <w:p w14:paraId="3E824D1F" w14:textId="77777777" w:rsidR="00952A59" w:rsidRPr="006120EB" w:rsidRDefault="00952A59" w:rsidP="00952A59">
      <w:r>
        <w:t xml:space="preserve">If the total price is equal to zero, you should print </w:t>
      </w:r>
      <w:r w:rsidRPr="008A1595">
        <w:rPr>
          <w:rFonts w:ascii="Consolas" w:hAnsi="Consolas"/>
          <w:b/>
        </w:rPr>
        <w:t>"Invalid order!"</w:t>
      </w:r>
      <w:r>
        <w:t xml:space="preserve"> on the console.</w:t>
      </w:r>
    </w:p>
    <w:p w14:paraId="27D56CB7" w14:textId="77777777" w:rsidR="00952A59" w:rsidRDefault="00952A59" w:rsidP="00952A59">
      <w:pPr>
        <w:pStyle w:val="3"/>
      </w:pPr>
      <w:r>
        <w:t>Input</w:t>
      </w:r>
    </w:p>
    <w:p w14:paraId="41B862C6" w14:textId="77777777" w:rsidR="00952A59" w:rsidRPr="00AA6165" w:rsidRDefault="00952A59" w:rsidP="00952A59">
      <w:pPr>
        <w:pStyle w:val="ac"/>
        <w:numPr>
          <w:ilvl w:val="0"/>
          <w:numId w:val="12"/>
        </w:numPr>
      </w:pPr>
      <w:r>
        <w:t xml:space="preserve">You will receive numbers representing </w:t>
      </w:r>
      <w:r w:rsidRPr="008F306C">
        <w:rPr>
          <w:b/>
        </w:rPr>
        <w:t>prices</w:t>
      </w:r>
      <w:r>
        <w:rPr>
          <w:b/>
        </w:rPr>
        <w:t xml:space="preserve"> (without tax)</w:t>
      </w:r>
      <w:r>
        <w:t xml:space="preserve"> until command</w:t>
      </w:r>
      <w:r>
        <w:rPr>
          <w:rFonts w:ascii="Consolas" w:hAnsi="Consolas"/>
          <w:b/>
        </w:rPr>
        <w:t xml:space="preserve"> </w:t>
      </w:r>
      <w:r w:rsidRPr="003D5EDB">
        <w:rPr>
          <w:rFonts w:ascii="Consolas" w:hAnsi="Consolas"/>
          <w:b/>
        </w:rPr>
        <w:t>"special"</w:t>
      </w:r>
      <w:r w:rsidRPr="005A022C">
        <w:rPr>
          <w:rFonts w:cstheme="minorHAnsi"/>
          <w:bCs/>
        </w:rPr>
        <w:t xml:space="preserve"> or </w:t>
      </w:r>
      <w:r w:rsidRPr="003D5EDB">
        <w:rPr>
          <w:rFonts w:ascii="Consolas" w:hAnsi="Consolas"/>
          <w:b/>
        </w:rPr>
        <w:t>"regular"</w:t>
      </w:r>
      <w:r>
        <w:rPr>
          <w:rFonts w:ascii="Consolas" w:hAnsi="Consolas"/>
          <w:b/>
        </w:rPr>
        <w:t>:</w:t>
      </w:r>
    </w:p>
    <w:p w14:paraId="59B22BE8" w14:textId="77777777" w:rsidR="00952A59" w:rsidRDefault="00952A59" w:rsidP="00952A59">
      <w:pPr>
        <w:pStyle w:val="3"/>
      </w:pPr>
      <w:r>
        <w:t>Output</w:t>
      </w:r>
    </w:p>
    <w:p w14:paraId="234B454A" w14:textId="77777777" w:rsidR="00952A59" w:rsidRDefault="00952A59" w:rsidP="00952A59">
      <w:pPr>
        <w:pStyle w:val="ac"/>
        <w:numPr>
          <w:ilvl w:val="0"/>
          <w:numId w:val="12"/>
        </w:numPr>
      </w:pPr>
      <w:r>
        <w:t xml:space="preserve">The receipt should be in the following format: </w:t>
      </w:r>
    </w:p>
    <w:p w14:paraId="19ADF1D7" w14:textId="77777777" w:rsidR="00952A59" w:rsidRPr="006120EB" w:rsidRDefault="00952A59" w:rsidP="00952A59">
      <w:r w:rsidRPr="002A6CA5">
        <w:rPr>
          <w:rFonts w:ascii="Consolas" w:hAnsi="Consolas"/>
          <w:b/>
        </w:rPr>
        <w:t>"Congratulations you've just bought a new computer!</w:t>
      </w:r>
    </w:p>
    <w:p w14:paraId="4123834C" w14:textId="77777777" w:rsidR="00952A59" w:rsidRPr="008F306C" w:rsidRDefault="00952A59" w:rsidP="00952A59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Price without taxes: </w:t>
      </w:r>
      <w:r>
        <w:rPr>
          <w:rFonts w:ascii="Consolas" w:hAnsi="Consolas"/>
          <w:b/>
        </w:rPr>
        <w:t>{total price without taxes}</w:t>
      </w:r>
      <w:r w:rsidRPr="008F306C">
        <w:rPr>
          <w:rFonts w:ascii="Consolas" w:hAnsi="Consolas"/>
          <w:b/>
        </w:rPr>
        <w:t>$</w:t>
      </w:r>
    </w:p>
    <w:p w14:paraId="0A70CB50" w14:textId="77777777" w:rsidR="00952A59" w:rsidRPr="008F306C" w:rsidRDefault="00952A59" w:rsidP="00952A59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axes: </w:t>
      </w:r>
      <w:r>
        <w:rPr>
          <w:rFonts w:ascii="Consolas" w:hAnsi="Consolas"/>
          <w:b/>
        </w:rPr>
        <w:t>{total amount of taxes}</w:t>
      </w:r>
      <w:r w:rsidRPr="008F306C">
        <w:rPr>
          <w:rFonts w:ascii="Consolas" w:hAnsi="Consolas"/>
          <w:b/>
        </w:rPr>
        <w:t>$</w:t>
      </w:r>
    </w:p>
    <w:p w14:paraId="2434613B" w14:textId="77777777" w:rsidR="00952A59" w:rsidRPr="008F306C" w:rsidRDefault="00952A59" w:rsidP="00952A59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>-----------</w:t>
      </w:r>
    </w:p>
    <w:p w14:paraId="0882CB82" w14:textId="77777777" w:rsidR="00952A59" w:rsidRPr="006120EB" w:rsidRDefault="00952A59" w:rsidP="00952A59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otal price: </w:t>
      </w:r>
      <w:r>
        <w:rPr>
          <w:rFonts w:ascii="Consolas" w:hAnsi="Consolas"/>
          <w:b/>
        </w:rPr>
        <w:t>{total price with taxes}</w:t>
      </w:r>
      <w:r w:rsidRPr="008F306C">
        <w:rPr>
          <w:rFonts w:ascii="Consolas" w:hAnsi="Consolas"/>
          <w:b/>
        </w:rPr>
        <w:t>$"</w:t>
      </w:r>
    </w:p>
    <w:p w14:paraId="1CC6011C" w14:textId="77777777" w:rsidR="00952A59" w:rsidRPr="006120EB" w:rsidRDefault="00952A59" w:rsidP="00952A59">
      <w:pPr>
        <w:rPr>
          <w:color w:val="000000" w:themeColor="text1"/>
          <w:sz w:val="36"/>
          <w:u w:val="single"/>
        </w:rPr>
      </w:pPr>
      <w:r w:rsidRPr="00054C1B">
        <w:rPr>
          <w:rFonts w:ascii="Consolas" w:hAnsi="Consolas"/>
          <w:b/>
          <w:u w:val="single"/>
        </w:rPr>
        <w:t xml:space="preserve">Note: </w:t>
      </w:r>
      <w:r w:rsidRPr="00054C1B">
        <w:rPr>
          <w:rFonts w:cstheme="minorHAnsi"/>
          <w:b/>
          <w:u w:val="single"/>
        </w:rPr>
        <w:t>All prices should be displayed to the second digit after the decimal point!</w:t>
      </w:r>
      <w:r>
        <w:rPr>
          <w:rFonts w:cstheme="minorHAnsi"/>
          <w:b/>
          <w:u w:val="single"/>
        </w:rPr>
        <w:t xml:space="preserve"> The discount is applied only on the total price. </w:t>
      </w:r>
      <w:r w:rsidRPr="00492C82">
        <w:rPr>
          <w:rFonts w:cstheme="minorHAnsi"/>
          <w:b/>
          <w:u w:val="single"/>
        </w:rPr>
        <w:t>Discount is only applicable to the final price</w:t>
      </w:r>
      <w:r>
        <w:rPr>
          <w:rFonts w:cstheme="minorHAnsi"/>
          <w:b/>
          <w:u w:val="single"/>
        </w:rPr>
        <w:t>!</w:t>
      </w:r>
    </w:p>
    <w:p w14:paraId="49DC73BD" w14:textId="2F1AA362" w:rsidR="00952A59" w:rsidRPr="00CA7122" w:rsidRDefault="00952A59" w:rsidP="00952A59">
      <w:pPr>
        <w:pStyle w:val="3"/>
      </w:pPr>
      <w: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="00952A59" w:rsidRPr="00603773" w14:paraId="4E369BC8" w14:textId="77777777" w:rsidTr="00FF566D">
        <w:tc>
          <w:tcPr>
            <w:tcW w:w="2240" w:type="dxa"/>
            <w:shd w:val="clear" w:color="auto" w:fill="D9D9D9" w:themeFill="background1" w:themeFillShade="D9"/>
          </w:tcPr>
          <w:p w14:paraId="2950F6A6" w14:textId="77777777" w:rsidR="00952A59" w:rsidRPr="00603773" w:rsidRDefault="00952A59" w:rsidP="00FF566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221301BE" w14:textId="77777777" w:rsidR="00952A59" w:rsidRPr="00603773" w:rsidRDefault="00952A59" w:rsidP="00FF566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952A59" w:rsidRPr="00FB2A88" w14:paraId="29C92D55" w14:textId="77777777" w:rsidTr="00FF566D">
        <w:trPr>
          <w:trHeight w:val="2450"/>
        </w:trPr>
        <w:tc>
          <w:tcPr>
            <w:tcW w:w="2240" w:type="dxa"/>
          </w:tcPr>
          <w:p w14:paraId="2003259E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Pr="00CA7122">
              <w:rPr>
                <w:rFonts w:ascii="Consolas" w:hAnsi="Consolas"/>
                <w:bCs/>
              </w:rPr>
              <w:t>[</w:t>
            </w:r>
          </w:p>
          <w:p w14:paraId="33C6EFB2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050',</w:t>
            </w:r>
          </w:p>
          <w:p w14:paraId="71E65C93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200',</w:t>
            </w:r>
          </w:p>
          <w:p w14:paraId="2D7A563C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450',</w:t>
            </w:r>
          </w:p>
          <w:p w14:paraId="494B05C0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2',</w:t>
            </w:r>
          </w:p>
          <w:p w14:paraId="5E287B4D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8.50',</w:t>
            </w:r>
          </w:p>
          <w:p w14:paraId="520F3008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6.86',</w:t>
            </w:r>
          </w:p>
          <w:p w14:paraId="2BB294CC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special'</w:t>
            </w:r>
          </w:p>
          <w:p w14:paraId="7D03338B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7EDD48BD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0A3C7492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737.36$</w:t>
            </w:r>
          </w:p>
          <w:p w14:paraId="4C50CCE5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47.47$</w:t>
            </w:r>
          </w:p>
          <w:p w14:paraId="52D14E73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42BB62C6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="00952A59" w:rsidRPr="00FB2A88" w14:paraId="25F6CDC3" w14:textId="77777777" w:rsidTr="00FF566D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25DCE2D5" w14:textId="77777777" w:rsidR="00952A59" w:rsidRPr="00054C1B" w:rsidRDefault="00952A59" w:rsidP="00FF566D">
            <w:pPr>
              <w:tabs>
                <w:tab w:val="left" w:pos="1005"/>
                <w:tab w:val="center" w:pos="5075"/>
              </w:tabs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Pr="00093E86">
              <w:rPr>
                <w:b/>
              </w:rPr>
              <w:t>Comment</w:t>
            </w:r>
          </w:p>
        </w:tc>
      </w:tr>
      <w:tr w:rsidR="00952A59" w:rsidRPr="00FB2A88" w14:paraId="00488492" w14:textId="77777777" w:rsidTr="00FF566D">
        <w:tc>
          <w:tcPr>
            <w:tcW w:w="10320" w:type="dxa"/>
            <w:gridSpan w:val="2"/>
          </w:tcPr>
          <w:p w14:paraId="08407727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1050 – valid price, total 1050</w:t>
            </w:r>
          </w:p>
          <w:p w14:paraId="2C27C752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14:paraId="0D165874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…</w:t>
            </w:r>
          </w:p>
          <w:p w14:paraId="2D4C0E71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lastRenderedPageBreak/>
              <w:t>16.86 – valid price, total 1737.36</w:t>
            </w:r>
          </w:p>
          <w:p w14:paraId="59D2D6A5" w14:textId="77777777" w:rsidR="00952A59" w:rsidRDefault="00952A59" w:rsidP="00FF566D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bCs/>
              </w:rPr>
              <w:t xml:space="preserve">We receive </w:t>
            </w:r>
            <w:r w:rsidRPr="00584C6A">
              <w:rPr>
                <w:rFonts w:ascii="Consolas" w:hAnsi="Consolas"/>
                <w:b/>
              </w:rPr>
              <w:t>special</w:t>
            </w:r>
          </w:p>
          <w:p w14:paraId="088170BB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Price is positive number, so it is valid order </w:t>
            </w:r>
          </w:p>
          <w:p w14:paraId="68CE61EA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Price without taxes is 1737.36</w:t>
            </w:r>
          </w:p>
          <w:p w14:paraId="508F3FC0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14:paraId="228D7840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14:paraId="284AFE60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14:paraId="600D7B85" w14:textId="77777777" w:rsidR="00952A59" w:rsidRPr="00093E86" w:rsidRDefault="00952A59" w:rsidP="00FF566D">
            <w:pPr>
              <w:spacing w:before="0" w:after="0"/>
              <w:rPr>
                <w:b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="00952A59" w:rsidRPr="00FB2A88" w14:paraId="5902F210" w14:textId="77777777" w:rsidTr="00FF566D">
        <w:tc>
          <w:tcPr>
            <w:tcW w:w="2240" w:type="dxa"/>
            <w:shd w:val="clear" w:color="auto" w:fill="D9D9D9" w:themeFill="background1" w:themeFillShade="D9"/>
          </w:tcPr>
          <w:p w14:paraId="7912940D" w14:textId="77777777" w:rsidR="00952A59" w:rsidRPr="008A1595" w:rsidRDefault="00952A59" w:rsidP="00FF566D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lastRenderedPageBreak/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58C6ADB6" w14:textId="77777777" w:rsidR="00952A59" w:rsidRPr="008A1595" w:rsidRDefault="00952A59" w:rsidP="00FF566D">
            <w:pPr>
              <w:tabs>
                <w:tab w:val="left" w:pos="1005"/>
                <w:tab w:val="center" w:pos="5075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 w:rsidRPr="00603773">
              <w:rPr>
                <w:b/>
              </w:rPr>
              <w:t>Output</w:t>
            </w:r>
          </w:p>
        </w:tc>
      </w:tr>
      <w:tr w:rsidR="00952A59" w:rsidRPr="00FB2A88" w14:paraId="63DD6E36" w14:textId="77777777" w:rsidTr="00FF566D">
        <w:tc>
          <w:tcPr>
            <w:tcW w:w="2240" w:type="dxa"/>
          </w:tcPr>
          <w:p w14:paraId="610D2C92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Pr="00CA7122">
              <w:rPr>
                <w:rFonts w:ascii="Consolas" w:hAnsi="Consolas"/>
                <w:bCs/>
                <w:lang w:val="bg-BG"/>
              </w:rPr>
              <w:t>[</w:t>
            </w:r>
          </w:p>
          <w:p w14:paraId="5173D84C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023', </w:t>
            </w:r>
          </w:p>
          <w:p w14:paraId="643DADBB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5', </w:t>
            </w:r>
          </w:p>
          <w:p w14:paraId="2D3EBBC5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</w:t>
            </w:r>
            <w:r w:rsidRPr="00CA7122">
              <w:rPr>
                <w:rFonts w:ascii="Consolas" w:hAnsi="Consolas"/>
                <w:bCs/>
                <w:highlight w:val="yellow"/>
              </w:rPr>
              <w:t>-20</w:t>
            </w:r>
            <w:r w:rsidRPr="00CA7122">
              <w:rPr>
                <w:rFonts w:ascii="Consolas" w:hAnsi="Consolas"/>
                <w:bCs/>
              </w:rPr>
              <w:t>',</w:t>
            </w:r>
          </w:p>
          <w:p w14:paraId="5AB6506D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</w:t>
            </w:r>
            <w:r w:rsidRPr="00CA7122">
              <w:rPr>
                <w:rFonts w:ascii="Consolas" w:hAnsi="Consolas"/>
                <w:bCs/>
                <w:highlight w:val="yellow"/>
              </w:rPr>
              <w:t>-5.50</w:t>
            </w:r>
            <w:r w:rsidRPr="00CA7122">
              <w:rPr>
                <w:rFonts w:ascii="Consolas" w:hAnsi="Consolas"/>
                <w:bCs/>
              </w:rPr>
              <w:t>',</w:t>
            </w:r>
          </w:p>
          <w:p w14:paraId="1F3859F7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450', </w:t>
            </w:r>
          </w:p>
          <w:p w14:paraId="4FE00F94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20', </w:t>
            </w:r>
          </w:p>
          <w:p w14:paraId="61C2791B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7.66', </w:t>
            </w:r>
          </w:p>
          <w:p w14:paraId="7CACE090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>'19.30', 'regular'</w:t>
            </w:r>
          </w:p>
          <w:p w14:paraId="0F2FF9C3" w14:textId="77777777" w:rsidR="00952A59" w:rsidRPr="005A022C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3E8D74A6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53C0D0BB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27147A44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57A33E7F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544.96$</w:t>
            </w:r>
          </w:p>
          <w:p w14:paraId="2CA16607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08.99$</w:t>
            </w:r>
          </w:p>
          <w:p w14:paraId="46D3F6DB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4CB20101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53.95$</w:t>
            </w:r>
          </w:p>
        </w:tc>
      </w:tr>
      <w:tr w:rsidR="00952A59" w:rsidRPr="00FB2A88" w14:paraId="21C2D8EA" w14:textId="77777777" w:rsidTr="00E411ED">
        <w:trPr>
          <w:trHeight w:val="762"/>
        </w:trPr>
        <w:tc>
          <w:tcPr>
            <w:tcW w:w="2240" w:type="dxa"/>
          </w:tcPr>
          <w:p w14:paraId="40D9E835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Pr="00CA7122">
              <w:rPr>
                <w:rFonts w:ascii="Consolas" w:hAnsi="Consolas"/>
                <w:bCs/>
              </w:rPr>
              <w:t>[</w:t>
            </w:r>
          </w:p>
          <w:p w14:paraId="02AE03E3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regular'</w:t>
            </w:r>
          </w:p>
          <w:p w14:paraId="68D7CBA4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39AC4AEA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14:paraId="129CC3B8" w14:textId="06F394B8" w:rsidR="00981127" w:rsidRDefault="00981127" w:rsidP="00E411ED">
      <w:pPr>
        <w:pStyle w:val="2"/>
        <w:numPr>
          <w:ilvl w:val="0"/>
          <w:numId w:val="0"/>
        </w:numPr>
        <w:rPr>
          <w:noProof/>
          <w:lang w:val="en-GB"/>
        </w:rPr>
      </w:pPr>
      <w:r>
        <w:t xml:space="preserve">Problem </w:t>
      </w:r>
      <w:r>
        <w:rPr>
          <w:noProof/>
          <w:lang w:val="en-GB"/>
        </w:rPr>
        <w:t>2</w:t>
      </w:r>
      <w:r w:rsidRPr="00704DBB">
        <w:rPr>
          <w:noProof/>
          <w:lang w:val="en-GB"/>
        </w:rPr>
        <w:t xml:space="preserve">. </w:t>
      </w:r>
      <w:r w:rsidR="00952A59">
        <w:t>Treasure Hunt</w:t>
      </w:r>
    </w:p>
    <w:p w14:paraId="17BC5632" w14:textId="1C3566F7" w:rsidR="00981127" w:rsidRDefault="00981127" w:rsidP="00952A59">
      <w:r w:rsidRPr="003D29DC">
        <w:rPr>
          <w:b/>
        </w:rPr>
        <w:t xml:space="preserve">Link: </w:t>
      </w:r>
      <w:hyperlink r:id="rId9" w:anchor="1" w:history="1">
        <w:r w:rsidR="00952A59" w:rsidRPr="00952A59">
          <w:rPr>
            <w:rStyle w:val="a9"/>
          </w:rPr>
          <w:t>https://judge.softuni.org/Contests/Practice/Index/1773#1</w:t>
        </w:r>
      </w:hyperlink>
    </w:p>
    <w:p w14:paraId="0935F7AE" w14:textId="77777777" w:rsidR="00952A59" w:rsidRPr="00E31371" w:rsidRDefault="00952A59" w:rsidP="00952A59">
      <w:pPr>
        <w:jc w:val="center"/>
        <w:rPr>
          <w:i/>
          <w:iCs/>
          <w:lang w:val="en-GB"/>
        </w:rPr>
      </w:pPr>
      <w:r>
        <w:rPr>
          <w:i/>
          <w:iCs/>
          <w:lang w:val="en-GB"/>
        </w:rPr>
        <w:t>The pirates need to carry a treasure chest safely back to the ship, looting along the way.</w:t>
      </w:r>
    </w:p>
    <w:p w14:paraId="766B85A8" w14:textId="77777777" w:rsidR="00952A59" w:rsidRDefault="00952A59" w:rsidP="00952A59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which is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Pr="00B3490C">
        <w:rPr>
          <w:rFonts w:ascii="Consolas" w:hAnsi="Consolas"/>
          <w:b/>
          <w:bCs/>
          <w:lang w:val="en-GB"/>
        </w:rPr>
        <w:t>"|"</w:t>
      </w:r>
      <w:r w:rsidRPr="00B3490C">
        <w:rPr>
          <w:lang w:val="en-GB"/>
        </w:rPr>
        <w:t>.</w:t>
      </w:r>
    </w:p>
    <w:p w14:paraId="15F367C2" w14:textId="77777777" w:rsidR="00952A59" w:rsidRPr="00EC2DDC" w:rsidRDefault="00952A59" w:rsidP="00952A59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r w:rsidRPr="00E31371">
        <w:rPr>
          <w:rFonts w:ascii="Consolas" w:hAnsi="Consolas"/>
          <w:b/>
          <w:lang w:val="en-GB"/>
        </w:rPr>
        <w:t>}"</w:t>
      </w:r>
    </w:p>
    <w:p w14:paraId="35E03C58" w14:textId="77777777" w:rsidR="00952A59" w:rsidRDefault="00952A59" w:rsidP="00952A59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Yohoho!"</w:t>
      </w:r>
      <w:r>
        <w:rPr>
          <w:b/>
          <w:bCs/>
          <w:lang w:val="en-GB"/>
        </w:rPr>
        <w:t xml:space="preserve"> </w:t>
      </w:r>
      <w:r w:rsidRPr="00F75259">
        <w:rPr>
          <w:lang w:val="en-GB"/>
        </w:rPr>
        <w:t xml:space="preserve">which ends the </w:t>
      </w:r>
      <w:r>
        <w:rPr>
          <w:lang w:val="en-GB"/>
        </w:rPr>
        <w:t>treasure hunt:</w:t>
      </w:r>
    </w:p>
    <w:p w14:paraId="7677BEA7" w14:textId="77777777" w:rsidR="00952A59" w:rsidRPr="00B3490C" w:rsidRDefault="00952A59" w:rsidP="00952A59">
      <w:pPr>
        <w:pStyle w:val="ac"/>
        <w:numPr>
          <w:ilvl w:val="0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Loot 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…{item</w:t>
      </w:r>
      <w:r>
        <w:rPr>
          <w:rFonts w:ascii="Consolas" w:hAnsi="Consolas"/>
          <w:b/>
          <w:vertAlign w:val="subscript"/>
          <w:lang w:val="en-GB"/>
        </w:rPr>
        <w:t>n</w:t>
      </w:r>
      <w:r>
        <w:rPr>
          <w:rFonts w:ascii="Consolas" w:hAnsi="Consolas"/>
          <w:b/>
          <w:lang w:val="en-GB"/>
        </w:rPr>
        <w:t>}"</w:t>
      </w:r>
      <w:r>
        <w:rPr>
          <w:rFonts w:cstheme="minorHAnsi"/>
          <w:bCs/>
          <w:lang w:val="en-GB"/>
        </w:rPr>
        <w:t>:</w:t>
      </w:r>
    </w:p>
    <w:p w14:paraId="6AD9FFD5" w14:textId="77777777" w:rsidR="00952A59" w:rsidRPr="00B3490C" w:rsidRDefault="00952A59" w:rsidP="00952A59">
      <w:pPr>
        <w:pStyle w:val="ac"/>
        <w:numPr>
          <w:ilvl w:val="1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Pick up treasure loot along the way. Insert the items at the </w:t>
      </w:r>
      <w:r w:rsidRPr="005833CA">
        <w:rPr>
          <w:b/>
          <w:bCs/>
          <w:lang w:val="en-GB"/>
        </w:rPr>
        <w:t>beginning</w:t>
      </w:r>
      <w:r>
        <w:rPr>
          <w:lang w:val="en-GB"/>
        </w:rPr>
        <w:t xml:space="preserve"> of the chest. </w:t>
      </w:r>
    </w:p>
    <w:p w14:paraId="48386F43" w14:textId="77777777" w:rsidR="00952A59" w:rsidRPr="005833CA" w:rsidRDefault="00952A59" w:rsidP="00952A59">
      <w:pPr>
        <w:pStyle w:val="ac"/>
        <w:numPr>
          <w:ilvl w:val="1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, </w:t>
      </w:r>
      <w:r w:rsidRPr="005833CA"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 w14:paraId="381131EF" w14:textId="77777777" w:rsidR="00952A59" w:rsidRDefault="00952A59" w:rsidP="00952A59">
      <w:pPr>
        <w:pStyle w:val="ac"/>
        <w:numPr>
          <w:ilvl w:val="0"/>
          <w:numId w:val="15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Drop {index}"</w:t>
      </w:r>
      <w:r>
        <w:rPr>
          <w:rFonts w:cstheme="minorHAnsi"/>
          <w:bCs/>
          <w:lang w:val="en-GB"/>
        </w:rPr>
        <w:t>:</w:t>
      </w:r>
    </w:p>
    <w:p w14:paraId="06B57A70" w14:textId="77777777" w:rsidR="00952A59" w:rsidRPr="00B3490C" w:rsidRDefault="00952A59" w:rsidP="00952A59">
      <w:pPr>
        <w:pStyle w:val="ac"/>
        <w:numPr>
          <w:ilvl w:val="1"/>
          <w:numId w:val="15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Pr="005833CA">
        <w:rPr>
          <w:b/>
          <w:bCs/>
          <w:lang w:val="en-GB"/>
        </w:rPr>
        <w:t>emove</w:t>
      </w:r>
      <w:r>
        <w:rPr>
          <w:lang w:val="en-GB"/>
        </w:rPr>
        <w:t xml:space="preserve"> the loot at the given </w:t>
      </w:r>
      <w:r w:rsidRPr="005833CA">
        <w:rPr>
          <w:b/>
          <w:bCs/>
          <w:lang w:val="en-GB"/>
        </w:rPr>
        <w:t>position</w:t>
      </w:r>
      <w:r>
        <w:rPr>
          <w:lang w:val="en-GB"/>
        </w:rPr>
        <w:t xml:space="preserve"> and </w:t>
      </w:r>
      <w:r w:rsidRPr="005833CA">
        <w:rPr>
          <w:b/>
          <w:bCs/>
          <w:lang w:val="en-GB"/>
        </w:rPr>
        <w:t>add</w:t>
      </w:r>
      <w:r>
        <w:rPr>
          <w:lang w:val="en-GB"/>
        </w:rPr>
        <w:t xml:space="preserve"> it at the </w:t>
      </w:r>
      <w:r w:rsidRPr="005833CA">
        <w:rPr>
          <w:b/>
          <w:bCs/>
          <w:lang w:val="en-GB"/>
        </w:rPr>
        <w:t>end</w:t>
      </w:r>
      <w:r>
        <w:rPr>
          <w:lang w:val="en-GB"/>
        </w:rPr>
        <w:t xml:space="preserve"> of the treasure chest. </w:t>
      </w:r>
    </w:p>
    <w:p w14:paraId="7B26E1A4" w14:textId="77777777" w:rsidR="00952A59" w:rsidRPr="006D1F2A" w:rsidRDefault="00952A59" w:rsidP="00952A59">
      <w:pPr>
        <w:pStyle w:val="ac"/>
        <w:numPr>
          <w:ilvl w:val="1"/>
          <w:numId w:val="15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1DAB514F" w14:textId="77777777" w:rsidR="00952A59" w:rsidRPr="00B3490C" w:rsidRDefault="00952A59" w:rsidP="00952A59">
      <w:pPr>
        <w:pStyle w:val="ac"/>
        <w:numPr>
          <w:ilvl w:val="0"/>
          <w:numId w:val="15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eal {count}"</w:t>
      </w:r>
      <w:r>
        <w:rPr>
          <w:rFonts w:cstheme="minorHAnsi"/>
          <w:bCs/>
          <w:lang w:val="en-GB"/>
        </w:rPr>
        <w:t>:</w:t>
      </w:r>
    </w:p>
    <w:p w14:paraId="505AF992" w14:textId="77777777" w:rsidR="00952A59" w:rsidRPr="00B3490C" w:rsidRDefault="00952A59" w:rsidP="00952A59">
      <w:pPr>
        <w:pStyle w:val="ac"/>
        <w:numPr>
          <w:ilvl w:val="1"/>
          <w:numId w:val="15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Pr="00B3490C">
        <w:rPr>
          <w:lang w:val="en-GB"/>
        </w:rPr>
        <w:t xml:space="preserve">omeone steals the </w:t>
      </w:r>
      <w:r w:rsidRPr="00B3490C">
        <w:rPr>
          <w:b/>
          <w:bCs/>
          <w:lang w:val="en-GB"/>
        </w:rPr>
        <w:t>last count</w:t>
      </w:r>
      <w:r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Pr="00B3490C">
        <w:rPr>
          <w:b/>
          <w:bCs/>
          <w:lang w:val="en-GB"/>
        </w:rPr>
        <w:t xml:space="preserve"> items</w:t>
      </w:r>
      <w:r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Pr="00B3490C">
        <w:rPr>
          <w:lang w:val="en-GB"/>
        </w:rPr>
        <w:t xml:space="preserve"> </w:t>
      </w:r>
      <w:r w:rsidRPr="00B3490C">
        <w:rPr>
          <w:b/>
          <w:bCs/>
          <w:lang w:val="en-GB"/>
        </w:rPr>
        <w:t>remove as much</w:t>
      </w:r>
      <w:r w:rsidRPr="00B3490C">
        <w:rPr>
          <w:lang w:val="en-GB"/>
        </w:rPr>
        <w:t xml:space="preserve"> as there are. </w:t>
      </w:r>
    </w:p>
    <w:p w14:paraId="4D2546E1" w14:textId="77777777" w:rsidR="00952A59" w:rsidRPr="00B3490C" w:rsidRDefault="00952A59" w:rsidP="00952A59">
      <w:pPr>
        <w:pStyle w:val="ac"/>
        <w:numPr>
          <w:ilvl w:val="1"/>
          <w:numId w:val="15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2A1D14B5" w14:textId="77777777" w:rsidR="00952A59" w:rsidRPr="00AA0593" w:rsidRDefault="00952A59" w:rsidP="00952A59">
      <w:pPr>
        <w:pStyle w:val="ac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,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, {item</w:t>
      </w:r>
      <w:r>
        <w:rPr>
          <w:rFonts w:ascii="Consolas" w:hAnsi="Consolas"/>
          <w:b/>
          <w:vertAlign w:val="subscript"/>
          <w:lang w:val="en-GB"/>
        </w:rPr>
        <w:t>3</w:t>
      </w:r>
      <w:r>
        <w:rPr>
          <w:rFonts w:ascii="Consolas" w:hAnsi="Consolas"/>
          <w:b/>
          <w:lang w:val="en-GB"/>
        </w:rPr>
        <w:t>} … {item</w:t>
      </w:r>
      <w:r>
        <w:rPr>
          <w:rFonts w:ascii="Consolas" w:hAnsi="Consolas"/>
          <w:b/>
          <w:vertAlign w:val="subscript"/>
          <w:lang w:val="en-GB"/>
        </w:rPr>
        <w:t>n</w:t>
      </w:r>
      <w:r>
        <w:rPr>
          <w:rFonts w:ascii="Consolas" w:hAnsi="Consolas"/>
          <w:b/>
          <w:lang w:val="en-GB"/>
        </w:rPr>
        <w:t>}"</w:t>
      </w:r>
    </w:p>
    <w:p w14:paraId="38B03DF8" w14:textId="77777777" w:rsidR="00952A59" w:rsidRDefault="00952A59" w:rsidP="00952A59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output the </w:t>
      </w:r>
      <w:r w:rsidRPr="00ED2D49">
        <w:rPr>
          <w:b/>
          <w:bCs/>
          <w:lang w:val="en-GB"/>
        </w:rPr>
        <w:t>average treasure gain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which is the </w:t>
      </w:r>
      <w:r w:rsidRPr="00ED2D49">
        <w:rPr>
          <w:b/>
          <w:bCs/>
          <w:lang w:val="en-GB"/>
        </w:rPr>
        <w:t>sum</w:t>
      </w:r>
      <w:r>
        <w:rPr>
          <w:lang w:val="en-GB"/>
        </w:rPr>
        <w:t xml:space="preserve"> of all treasure items </w:t>
      </w:r>
      <w:r w:rsidRPr="00ED2D49">
        <w:rPr>
          <w:b/>
          <w:bCs/>
          <w:lang w:val="en-GB"/>
        </w:rPr>
        <w:t>length</w:t>
      </w:r>
      <w:r>
        <w:rPr>
          <w:lang w:val="en-GB"/>
        </w:rPr>
        <w:t xml:space="preserve"> divided by the </w:t>
      </w:r>
      <w:r w:rsidRPr="00ED2D49">
        <w:rPr>
          <w:b/>
          <w:bCs/>
          <w:lang w:val="en-GB"/>
        </w:rPr>
        <w:t>count</w:t>
      </w:r>
      <w:r>
        <w:rPr>
          <w:lang w:val="en-GB"/>
        </w:rPr>
        <w:t xml:space="preserve"> of all items inside the chest </w:t>
      </w:r>
      <w:r w:rsidRPr="00ED2D49">
        <w:rPr>
          <w:b/>
          <w:bCs/>
          <w:lang w:val="en-GB"/>
        </w:rPr>
        <w:t>formatted</w:t>
      </w:r>
      <w:r>
        <w:rPr>
          <w:lang w:val="en-GB"/>
        </w:rPr>
        <w:t xml:space="preserve"> to the </w:t>
      </w:r>
      <w:r w:rsidRPr="00ED2D49">
        <w:rPr>
          <w:b/>
          <w:bCs/>
          <w:lang w:val="en-GB"/>
        </w:rPr>
        <w:t>second decimal</w:t>
      </w:r>
      <w:r>
        <w:rPr>
          <w:lang w:val="en-GB"/>
        </w:rPr>
        <w:t xml:space="preserve"> point:</w:t>
      </w:r>
    </w:p>
    <w:p w14:paraId="5C46213E" w14:textId="77777777" w:rsidR="00952A59" w:rsidRDefault="00952A59" w:rsidP="00952A5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verage</w:t>
      </w:r>
      <w:r w:rsidRPr="00ED2D49">
        <w:rPr>
          <w:rFonts w:ascii="Consolas" w:hAnsi="Consolas"/>
          <w:b/>
          <w:lang w:val="en-GB"/>
        </w:rPr>
        <w:t xml:space="preserve"> treasure gain: {averageGain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097632AD" w14:textId="77777777" w:rsidR="00952A59" w:rsidRDefault="00952A59" w:rsidP="00952A59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1682C096" w14:textId="77777777" w:rsidR="00952A59" w:rsidRDefault="00952A59" w:rsidP="00952A59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lastRenderedPageBreak/>
        <w:t>"Failed treasure hunt."</w:t>
      </w:r>
    </w:p>
    <w:p w14:paraId="3122F4A3" w14:textId="77777777" w:rsidR="00952A59" w:rsidRPr="00E31371" w:rsidRDefault="00952A59" w:rsidP="00952A59">
      <w:pPr>
        <w:pStyle w:val="2"/>
        <w:numPr>
          <w:ilvl w:val="0"/>
          <w:numId w:val="0"/>
        </w:numPr>
        <w:ind w:left="360" w:hanging="360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250FE942" w14:textId="77777777" w:rsidR="00952A59" w:rsidRPr="00EC2DDC" w:rsidRDefault="00952A59" w:rsidP="00952A59">
      <w:pPr>
        <w:pStyle w:val="ac"/>
        <w:numPr>
          <w:ilvl w:val="0"/>
          <w:numId w:val="13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>
        <w:rPr>
          <w:b/>
          <w:lang w:val="en-GB"/>
        </w:rPr>
        <w:t>initial treasure chest</w:t>
      </w:r>
      <w:r w:rsidRPr="00EC2DDC">
        <w:rPr>
          <w:bCs/>
          <w:lang w:val="en-GB"/>
        </w:rPr>
        <w:t xml:space="preserve"> (</w:t>
      </w:r>
      <w:r>
        <w:rPr>
          <w:b/>
          <w:lang w:val="en-GB"/>
        </w:rPr>
        <w:t>loot</w:t>
      </w:r>
      <w:r w:rsidRPr="00EC2DDC">
        <w:rPr>
          <w:bCs/>
          <w:lang w:val="en-GB"/>
        </w:rPr>
        <w:t xml:space="preserve"> separated by </w:t>
      </w:r>
      <w:r w:rsidRPr="00B3490C">
        <w:rPr>
          <w:rFonts w:ascii="Consolas" w:hAnsi="Consolas"/>
          <w:b/>
          <w:bCs/>
          <w:lang w:val="en-GB"/>
        </w:rPr>
        <w:t>"|"</w:t>
      </w:r>
      <w:r w:rsidRPr="00EC2DDC">
        <w:rPr>
          <w:bCs/>
          <w:lang w:val="en-GB"/>
        </w:rPr>
        <w:t>)</w:t>
      </w:r>
    </w:p>
    <w:p w14:paraId="6E744CDC" w14:textId="77777777" w:rsidR="00952A59" w:rsidRPr="00E31371" w:rsidRDefault="00952A59" w:rsidP="00952A59">
      <w:pPr>
        <w:pStyle w:val="ac"/>
        <w:numPr>
          <w:ilvl w:val="0"/>
          <w:numId w:val="13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r>
        <w:rPr>
          <w:rFonts w:ascii="Consolas" w:hAnsi="Consolas"/>
          <w:b/>
          <w:lang w:val="en-GB"/>
        </w:rPr>
        <w:t>Yohoho!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7EB5837D" w14:textId="77777777" w:rsidR="00952A59" w:rsidRPr="00E31371" w:rsidRDefault="00952A59" w:rsidP="00952A59">
      <w:pPr>
        <w:pStyle w:val="2"/>
        <w:numPr>
          <w:ilvl w:val="0"/>
          <w:numId w:val="0"/>
        </w:numPr>
        <w:ind w:left="360" w:hanging="360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14823E16" w14:textId="77777777" w:rsidR="00952A59" w:rsidRDefault="00952A59" w:rsidP="00952A59">
      <w:pPr>
        <w:pStyle w:val="ac"/>
        <w:numPr>
          <w:ilvl w:val="0"/>
          <w:numId w:val="14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63948637" w14:textId="77777777" w:rsidR="00952A59" w:rsidRPr="001B2EBF" w:rsidRDefault="00952A59" w:rsidP="00952A59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Constraints</w:t>
      </w:r>
    </w:p>
    <w:p w14:paraId="53EDDCF9" w14:textId="77777777" w:rsidR="00952A59" w:rsidRDefault="00952A59" w:rsidP="00952A59">
      <w:pPr>
        <w:pStyle w:val="ac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loot items</w:t>
      </w:r>
      <w:r>
        <w:rPr>
          <w:lang w:val="en-GB"/>
        </w:rPr>
        <w:t xml:space="preserve"> will be strings containing any ASCII code.</w:t>
      </w:r>
    </w:p>
    <w:p w14:paraId="674312FF" w14:textId="77777777" w:rsidR="00952A59" w:rsidRDefault="00952A59" w:rsidP="00952A59">
      <w:pPr>
        <w:pStyle w:val="ac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in the range [</w:t>
      </w:r>
      <w:r w:rsidRPr="001B2EBF">
        <w:rPr>
          <w:b/>
          <w:bCs/>
          <w:lang w:val="en-GB"/>
        </w:rPr>
        <w:t>-</w:t>
      </w:r>
      <w:r>
        <w:rPr>
          <w:b/>
          <w:bCs/>
          <w:lang w:val="en-GB"/>
        </w:rPr>
        <w:t>200</w:t>
      </w:r>
      <w:r>
        <w:rPr>
          <w:lang w:val="en-GB"/>
        </w:rPr>
        <w:t>…</w:t>
      </w:r>
      <w:r w:rsidRPr="001B2EBF">
        <w:rPr>
          <w:b/>
          <w:bCs/>
          <w:lang w:val="en-GB"/>
        </w:rPr>
        <w:t>200</w:t>
      </w:r>
      <w:r>
        <w:rPr>
          <w:lang w:val="en-GB"/>
        </w:rPr>
        <w:t>]</w:t>
      </w:r>
    </w:p>
    <w:p w14:paraId="1B90F75C" w14:textId="37DD17BE" w:rsidR="00952A59" w:rsidRPr="00952A59" w:rsidRDefault="00952A59" w:rsidP="00952A59">
      <w:pPr>
        <w:pStyle w:val="ac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</w:t>
      </w:r>
    </w:p>
    <w:p w14:paraId="6BF43659" w14:textId="77777777" w:rsidR="00952A59" w:rsidRPr="00E31371" w:rsidRDefault="00952A59" w:rsidP="00952A59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JS 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2"/>
        <w:gridCol w:w="5621"/>
      </w:tblGrid>
      <w:tr w:rsidR="00952A59" w:rsidRPr="00E31371" w14:paraId="3F31EB77" w14:textId="77777777" w:rsidTr="00FF566D">
        <w:trPr>
          <w:trHeight w:val="445"/>
        </w:trPr>
        <w:tc>
          <w:tcPr>
            <w:tcW w:w="3965" w:type="dxa"/>
            <w:shd w:val="clear" w:color="auto" w:fill="D9D9D9" w:themeFill="background1" w:themeFillShade="D9"/>
          </w:tcPr>
          <w:p w14:paraId="12D5D631" w14:textId="77777777" w:rsidR="00952A59" w:rsidRPr="00E31371" w:rsidRDefault="00952A59" w:rsidP="00FF566D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348" w:type="dxa"/>
            <w:shd w:val="clear" w:color="auto" w:fill="D9D9D9" w:themeFill="background1" w:themeFillShade="D9"/>
          </w:tcPr>
          <w:p w14:paraId="3086D1F8" w14:textId="77777777" w:rsidR="00952A59" w:rsidRPr="00E31371" w:rsidRDefault="00952A59" w:rsidP="00FF566D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952A59" w:rsidRPr="00E31371" w14:paraId="48AB2147" w14:textId="77777777" w:rsidTr="00FF566D">
        <w:trPr>
          <w:trHeight w:val="2349"/>
        </w:trPr>
        <w:tc>
          <w:tcPr>
            <w:tcW w:w="3965" w:type="dxa"/>
          </w:tcPr>
          <w:p w14:paraId="7922FBEF" w14:textId="77777777" w:rsidR="00952A59" w:rsidRPr="00534F4B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4E27F982" w14:textId="77777777" w:rsidR="00952A59" w:rsidRPr="00534F4B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6E9BC977" w14:textId="77777777" w:rsidR="00952A59" w:rsidRPr="00534F4B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Silver Pistol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698CC0E1" w14:textId="77777777" w:rsidR="00952A59" w:rsidRPr="00534F4B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Drop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57D0723F" w14:textId="77777777" w:rsidR="00952A59" w:rsidRPr="00534F4B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Steal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72BBB40C" w14:textId="77777777" w:rsidR="00952A59" w:rsidRPr="00E31371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Yohoho!</w:t>
            </w:r>
            <w:r w:rsidRPr="00D56FBF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6348" w:type="dxa"/>
          </w:tcPr>
          <w:p w14:paraId="25F73668" w14:textId="77777777" w:rsidR="00952A59" w:rsidRPr="00C3097E" w:rsidRDefault="00952A59" w:rsidP="00FF566D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17EF0BFA" w14:textId="77777777" w:rsidR="00952A59" w:rsidRPr="00E31371" w:rsidRDefault="00952A59" w:rsidP="00FF566D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952A59" w:rsidRPr="00E31371" w14:paraId="75FAD33E" w14:textId="77777777" w:rsidTr="00FF566D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6828881E" w14:textId="77777777" w:rsidR="00952A59" w:rsidRPr="00E31371" w:rsidRDefault="00952A59" w:rsidP="00FF566D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952A59" w:rsidRPr="00E31371" w14:paraId="01A3568E" w14:textId="77777777" w:rsidTr="00E411ED">
        <w:trPr>
          <w:trHeight w:val="3512"/>
        </w:trPr>
        <w:tc>
          <w:tcPr>
            <w:tcW w:w="10313" w:type="dxa"/>
            <w:gridSpan w:val="2"/>
          </w:tcPr>
          <w:p w14:paraId="3286E464" w14:textId="77777777" w:rsidR="00952A59" w:rsidRPr="00E31371" w:rsidRDefault="00952A59" w:rsidP="00FF566D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7BF49555" w14:textId="77777777" w:rsidR="00952A59" w:rsidRPr="00141EEE" w:rsidRDefault="00952A59" w:rsidP="00FF566D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7111E93E" w14:textId="77777777" w:rsidR="00952A59" w:rsidRDefault="00952A59" w:rsidP="00FF566D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572DEA08" w14:textId="77777777" w:rsidR="00952A59" w:rsidRDefault="00952A59" w:rsidP="00FF566D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17780E26" w14:textId="77777777" w:rsidR="00952A59" w:rsidRPr="00141EEE" w:rsidRDefault="00952A59" w:rsidP="00FF566D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73C38817" w14:textId="77777777" w:rsidR="00952A59" w:rsidRDefault="00952A59" w:rsidP="00FF566D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2F48D4B7" w14:textId="77777777" w:rsidR="00952A59" w:rsidRDefault="00952A59" w:rsidP="00FF566D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In the end calculate the average treasure gain which is the sum of all items length Pistol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 w14:paraId="18153BC9" w14:textId="77777777" w:rsidR="00952A59" w:rsidRPr="00E31371" w:rsidRDefault="00952A59" w:rsidP="00FF566D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952A59" w:rsidRPr="00E31371" w14:paraId="0A68F7DF" w14:textId="77777777" w:rsidTr="00FF566D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23C3277" w14:textId="77777777" w:rsidR="00952A59" w:rsidRPr="006D0ED4" w:rsidRDefault="00952A59" w:rsidP="00FF566D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  <w:r>
              <w:rPr>
                <w:rFonts w:cstheme="minorHAnsi"/>
                <w:b/>
                <w:bCs/>
                <w:lang w:val="en-GB"/>
              </w:rPr>
              <w:t xml:space="preserve">                                                                                            Output</w:t>
            </w:r>
          </w:p>
        </w:tc>
      </w:tr>
      <w:tr w:rsidR="00952A59" w:rsidRPr="00E31371" w14:paraId="57660708" w14:textId="77777777" w:rsidTr="00E411ED">
        <w:trPr>
          <w:trHeight w:val="2057"/>
        </w:trPr>
        <w:tc>
          <w:tcPr>
            <w:tcW w:w="3965" w:type="dxa"/>
          </w:tcPr>
          <w:p w14:paraId="77F9CF98" w14:textId="77777777" w:rsidR="00952A59" w:rsidRPr="00A11AD6" w:rsidRDefault="00952A59" w:rsidP="00FF566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bg-BG"/>
              </w:rPr>
              <w:lastRenderedPageBreak/>
              <w:t>(</w:t>
            </w:r>
            <w:r>
              <w:rPr>
                <w:rFonts w:ascii="Consolas" w:hAnsi="Consolas"/>
              </w:rPr>
              <w:t>[</w:t>
            </w: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459DF327" w14:textId="77777777" w:rsidR="00952A59" w:rsidRPr="00A11AD6" w:rsidRDefault="00952A59" w:rsidP="00FF566D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Loot Silver Medals Coal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785FF99" w14:textId="77777777" w:rsidR="00952A59" w:rsidRPr="00A11AD6" w:rsidRDefault="00952A59" w:rsidP="00FF566D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-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4AAB8804" w14:textId="77777777" w:rsidR="00952A59" w:rsidRPr="00A11AD6" w:rsidRDefault="00952A59" w:rsidP="00FF566D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318DEFD3" w14:textId="77777777" w:rsidR="00952A59" w:rsidRPr="00A11AD6" w:rsidRDefault="00952A59" w:rsidP="00FF566D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Steal 6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2D363A7C" w14:textId="77777777" w:rsidR="00952A59" w:rsidRPr="00E31371" w:rsidRDefault="00952A59" w:rsidP="00FF566D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Yohoho!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6348" w:type="dxa"/>
          </w:tcPr>
          <w:p w14:paraId="146E6FCE" w14:textId="77777777" w:rsidR="00952A59" w:rsidRPr="00A11AD6" w:rsidRDefault="00952A59" w:rsidP="00FF566D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6BC3F39F" w14:textId="77777777" w:rsidR="00952A59" w:rsidRPr="00E31371" w:rsidRDefault="00952A59" w:rsidP="00FF566D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30D581C1" w14:textId="63C8E0D9" w:rsidR="00A31216" w:rsidRDefault="00A31216" w:rsidP="00E411ED">
      <w:pPr>
        <w:pStyle w:val="2"/>
        <w:numPr>
          <w:ilvl w:val="0"/>
          <w:numId w:val="0"/>
        </w:numPr>
      </w:pPr>
      <w:r>
        <w:t xml:space="preserve">Problem 3. </w:t>
      </w:r>
      <w:r w:rsidR="00E87BE4">
        <w:t>Numbers</w:t>
      </w:r>
    </w:p>
    <w:p w14:paraId="470A6977" w14:textId="3F18ABA4" w:rsidR="00A31216" w:rsidRDefault="00A31216" w:rsidP="00A31216">
      <w:r>
        <w:t>Link:</w:t>
      </w:r>
      <w:r w:rsidRPr="00A31216">
        <w:t xml:space="preserve"> </w:t>
      </w:r>
      <w:r w:rsidR="00CA2F9C" w:rsidRPr="00CA2F9C">
        <w:t xml:space="preserve"> </w:t>
      </w:r>
      <w:hyperlink r:id="rId10" w:anchor="2" w:history="1">
        <w:r w:rsidR="00E411ED" w:rsidRPr="00E411ED">
          <w:rPr>
            <w:rStyle w:val="a9"/>
          </w:rPr>
          <w:t>https://judge.softuni.org/Contests/Practice/Index/2474#2</w:t>
        </w:r>
      </w:hyperlink>
    </w:p>
    <w:p w14:paraId="760F26C3" w14:textId="77777777" w:rsidR="00E411ED" w:rsidRDefault="00E411ED" w:rsidP="00E411ED">
      <w:r w:rsidRPr="00B22ED9">
        <w:t xml:space="preserve">Write a program to </w:t>
      </w:r>
      <w:r w:rsidRPr="00B22ED9">
        <w:rPr>
          <w:b/>
        </w:rPr>
        <w:t xml:space="preserve">read a </w:t>
      </w:r>
      <w:r>
        <w:rPr>
          <w:b/>
        </w:rPr>
        <w:t>sequence</w:t>
      </w:r>
      <w:r w:rsidRPr="00B22ED9">
        <w:rPr>
          <w:b/>
        </w:rPr>
        <w:t xml:space="preserve"> of </w:t>
      </w:r>
      <w:r>
        <w:rPr>
          <w:b/>
        </w:rPr>
        <w:t>integers</w:t>
      </w:r>
      <w:r>
        <w:t xml:space="preserve"> and find and print the </w:t>
      </w:r>
      <w:r w:rsidRPr="00B22ED9">
        <w:rPr>
          <w:b/>
        </w:rPr>
        <w:t>top 5</w:t>
      </w:r>
      <w:r>
        <w:t xml:space="preserve"> numbers </w:t>
      </w:r>
      <w:r w:rsidRPr="00B22ED9">
        <w:rPr>
          <w:b/>
        </w:rPr>
        <w:t>greater than the average</w:t>
      </w:r>
      <w:r>
        <w:rPr>
          <w:b/>
        </w:rPr>
        <w:t xml:space="preserve"> </w:t>
      </w:r>
      <w:r w:rsidRPr="00B22ED9">
        <w:t xml:space="preserve">value in the </w:t>
      </w:r>
      <w:r>
        <w:t>sequence, sorted in descending order.</w:t>
      </w:r>
    </w:p>
    <w:p w14:paraId="3E4EFA14" w14:textId="77777777" w:rsidR="00E411ED" w:rsidRDefault="00E411ED" w:rsidP="00E411ED">
      <w:pPr>
        <w:pStyle w:val="2"/>
        <w:numPr>
          <w:ilvl w:val="0"/>
          <w:numId w:val="0"/>
        </w:numPr>
      </w:pPr>
      <w:r>
        <w:t>Input</w:t>
      </w:r>
    </w:p>
    <w:p w14:paraId="76DCB930" w14:textId="77777777" w:rsidR="00E411ED" w:rsidRPr="004F3190" w:rsidRDefault="00E411ED" w:rsidP="00E411ED">
      <w:pPr>
        <w:pStyle w:val="ac"/>
        <w:numPr>
          <w:ilvl w:val="0"/>
          <w:numId w:val="18"/>
        </w:numPr>
        <w:rPr>
          <w:lang w:val="bg-BG"/>
        </w:rPr>
      </w:pPr>
      <w:r>
        <w:t xml:space="preserve">Read from the console a single line holding </w:t>
      </w:r>
      <w:r w:rsidRPr="004F3190">
        <w:rPr>
          <w:b/>
          <w:bCs/>
        </w:rPr>
        <w:t>space-separated integers</w:t>
      </w:r>
      <w:r>
        <w:t>.</w:t>
      </w:r>
    </w:p>
    <w:p w14:paraId="0CB9642C" w14:textId="77777777" w:rsidR="00E411ED" w:rsidRDefault="00E411ED" w:rsidP="00E411ED">
      <w:pPr>
        <w:pStyle w:val="2"/>
        <w:numPr>
          <w:ilvl w:val="0"/>
          <w:numId w:val="0"/>
        </w:numPr>
      </w:pPr>
      <w:r>
        <w:t>Output</w:t>
      </w:r>
    </w:p>
    <w:p w14:paraId="3F4497AB" w14:textId="77777777" w:rsidR="00E411ED" w:rsidRDefault="00E411ED" w:rsidP="00E411ED">
      <w:pPr>
        <w:pStyle w:val="ac"/>
        <w:numPr>
          <w:ilvl w:val="0"/>
          <w:numId w:val="17"/>
        </w:numPr>
      </w:pPr>
      <w:r>
        <w:t xml:space="preserve">Print the above-described numbers on a single line, space-separated. </w:t>
      </w:r>
    </w:p>
    <w:p w14:paraId="457B50FD" w14:textId="77777777" w:rsidR="00E411ED" w:rsidRDefault="00E411ED" w:rsidP="00E411ED">
      <w:pPr>
        <w:pStyle w:val="ac"/>
        <w:numPr>
          <w:ilvl w:val="0"/>
          <w:numId w:val="17"/>
        </w:numPr>
      </w:pPr>
      <w:r>
        <w:t xml:space="preserve">If </w:t>
      </w:r>
      <w:r w:rsidRPr="004F3190">
        <w:rPr>
          <w:b/>
        </w:rPr>
        <w:t>less than 5 numbers</w:t>
      </w:r>
      <w:r>
        <w:t xml:space="preserve"> hold the property mentioned above, </w:t>
      </w:r>
      <w:r w:rsidRPr="004F3190">
        <w:rPr>
          <w:b/>
          <w:bCs/>
        </w:rPr>
        <w:t>print less</w:t>
      </w:r>
      <w:r>
        <w:t xml:space="preserve"> than 5 numbers. </w:t>
      </w:r>
    </w:p>
    <w:p w14:paraId="26DED9E5" w14:textId="77777777" w:rsidR="00E411ED" w:rsidRDefault="00E411ED" w:rsidP="00E411ED">
      <w:pPr>
        <w:pStyle w:val="ac"/>
        <w:numPr>
          <w:ilvl w:val="0"/>
          <w:numId w:val="17"/>
        </w:numPr>
      </w:pPr>
      <w:r>
        <w:t xml:space="preserve">Print </w:t>
      </w:r>
      <w:r w:rsidRPr="004F3190">
        <w:rPr>
          <w:rFonts w:ascii="Consolas" w:hAnsi="Consolas"/>
          <w:b/>
          <w:bCs/>
        </w:rPr>
        <w:t>"No"</w:t>
      </w:r>
      <w:r>
        <w:t xml:space="preserve"> if no numbers hold the above property.</w:t>
      </w:r>
    </w:p>
    <w:p w14:paraId="4E59F3D1" w14:textId="77777777" w:rsidR="00E411ED" w:rsidRDefault="00E411ED" w:rsidP="00E411ED">
      <w:pPr>
        <w:pStyle w:val="2"/>
        <w:numPr>
          <w:ilvl w:val="0"/>
          <w:numId w:val="0"/>
        </w:numPr>
      </w:pPr>
      <w:r>
        <w:t>Constraints</w:t>
      </w:r>
    </w:p>
    <w:p w14:paraId="6BEB79A8" w14:textId="77777777" w:rsidR="00E411ED" w:rsidRDefault="00E411ED" w:rsidP="00E411ED">
      <w:pPr>
        <w:pStyle w:val="ac"/>
        <w:numPr>
          <w:ilvl w:val="0"/>
          <w:numId w:val="19"/>
        </w:numPr>
      </w:pPr>
      <w:r>
        <w:t xml:space="preserve">All input </w:t>
      </w:r>
      <w:r w:rsidRPr="004F3190">
        <w:rPr>
          <w:b/>
          <w:bCs/>
        </w:rPr>
        <w:t>numbers</w:t>
      </w:r>
      <w:r>
        <w:t xml:space="preserve"> are integers in the </w:t>
      </w:r>
      <w:r w:rsidRPr="004F3190">
        <w:rPr>
          <w:b/>
          <w:bCs/>
        </w:rPr>
        <w:t>range</w:t>
      </w:r>
      <w:r>
        <w:t xml:space="preserve"> [-1 000 000 … 1 000 000]. </w:t>
      </w:r>
    </w:p>
    <w:p w14:paraId="43A70EFA" w14:textId="77777777" w:rsidR="00E411ED" w:rsidRPr="006162C2" w:rsidRDefault="00E411ED" w:rsidP="00E411ED">
      <w:pPr>
        <w:pStyle w:val="ac"/>
        <w:numPr>
          <w:ilvl w:val="0"/>
          <w:numId w:val="19"/>
        </w:numPr>
      </w:pPr>
      <w:r>
        <w:t xml:space="preserve">The </w:t>
      </w:r>
      <w:r w:rsidRPr="004F3190">
        <w:rPr>
          <w:b/>
          <w:bCs/>
        </w:rPr>
        <w:t>count of numbers</w:t>
      </w:r>
      <w:r>
        <w:t xml:space="preserve"> is in the </w:t>
      </w:r>
      <w:r w:rsidRPr="004F3190">
        <w:rPr>
          <w:b/>
          <w:bCs/>
        </w:rPr>
        <w:t>range</w:t>
      </w:r>
      <w:r>
        <w:t xml:space="preserve"> [1…10 000].</w:t>
      </w:r>
    </w:p>
    <w:p w14:paraId="6FD5F2FF" w14:textId="5B9A2804" w:rsidR="00E411ED" w:rsidRDefault="00E411ED" w:rsidP="00E411ED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1701"/>
        <w:gridCol w:w="4022"/>
      </w:tblGrid>
      <w:tr w:rsidR="00E411ED" w:rsidRPr="00603773" w14:paraId="570663F5" w14:textId="77777777" w:rsidTr="00FF566D">
        <w:tc>
          <w:tcPr>
            <w:tcW w:w="4650" w:type="dxa"/>
            <w:shd w:val="clear" w:color="auto" w:fill="D9D9D9" w:themeFill="background1" w:themeFillShade="D9"/>
          </w:tcPr>
          <w:p w14:paraId="7DD815E5" w14:textId="77777777" w:rsidR="00E411ED" w:rsidRPr="00603773" w:rsidRDefault="00E411ED" w:rsidP="00FF566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5CCFCBB" w14:textId="77777777" w:rsidR="00E411ED" w:rsidRPr="00603773" w:rsidRDefault="00E411ED" w:rsidP="00FF566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04088C98" w14:textId="77777777" w:rsidR="00E411ED" w:rsidRPr="00603773" w:rsidRDefault="00E411ED" w:rsidP="00FF56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E411ED" w:rsidRPr="00204F3D" w14:paraId="330CC766" w14:textId="77777777" w:rsidTr="00FF566D">
        <w:tc>
          <w:tcPr>
            <w:tcW w:w="4650" w:type="dxa"/>
          </w:tcPr>
          <w:p w14:paraId="2B358572" w14:textId="77777777" w:rsidR="00E411ED" w:rsidRPr="00FB2A88" w:rsidRDefault="00E411ED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FB2A88">
              <w:rPr>
                <w:rFonts w:ascii="Consolas" w:hAnsi="Consolas"/>
                <w:bCs/>
              </w:rPr>
              <w:t>10 20 30 40 50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3F4D3F48" w14:textId="77777777" w:rsidR="00E411ED" w:rsidRDefault="00E411ED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118170F8" w14:textId="77777777" w:rsidR="00E411ED" w:rsidRDefault="00E411ED" w:rsidP="00FF566D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2DD79C55" w14:textId="77777777" w:rsidR="00E411E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4395323C" w14:textId="77777777" w:rsidR="00E411E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4DB4FAF7" w14:textId="77777777" w:rsidR="00E411ED" w:rsidRPr="00204F3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E411ED" w:rsidRPr="00204F3D" w14:paraId="69577E9E" w14:textId="77777777" w:rsidTr="00FF566D">
        <w:tc>
          <w:tcPr>
            <w:tcW w:w="4650" w:type="dxa"/>
          </w:tcPr>
          <w:p w14:paraId="0C4A5C97" w14:textId="77777777" w:rsidR="00E411ED" w:rsidRPr="00FB2A88" w:rsidRDefault="00E411ED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5 2 3 4 -10 30 40 50 20 50 60 60 51'</w:t>
            </w:r>
          </w:p>
        </w:tc>
        <w:tc>
          <w:tcPr>
            <w:tcW w:w="1701" w:type="dxa"/>
          </w:tcPr>
          <w:p w14:paraId="1BCEB9BD" w14:textId="77777777" w:rsidR="00E411ED" w:rsidRPr="00FB2A88" w:rsidRDefault="00E411ED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64B859EE" w14:textId="77777777" w:rsidR="00E411ED" w:rsidRDefault="00E411ED" w:rsidP="00FF566D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0F5EEA3D" w14:textId="77777777" w:rsidR="00E411E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umbers greater than 20.078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474CD36B" w14:textId="77777777" w:rsidR="00E411ED" w:rsidRPr="00204F3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E411ED" w:rsidRPr="0025421E" w14:paraId="211D6C59" w14:textId="77777777" w:rsidTr="00FF566D">
        <w:tc>
          <w:tcPr>
            <w:tcW w:w="4650" w:type="dxa"/>
          </w:tcPr>
          <w:p w14:paraId="5CA16FEE" w14:textId="77777777" w:rsidR="00E411ED" w:rsidRPr="0025421E" w:rsidRDefault="00E411ED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25421E">
              <w:rPr>
                <w:rFonts w:ascii="Consolas" w:hAnsi="Consolas"/>
                <w:bCs/>
              </w:rPr>
              <w:t>1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384FD2F4" w14:textId="77777777" w:rsidR="00E411ED" w:rsidRPr="0025421E" w:rsidRDefault="00E411ED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695CBE25" w14:textId="77777777" w:rsidR="00E411ED" w:rsidRPr="0025421E" w:rsidRDefault="00E411ED" w:rsidP="00FF566D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25F773AD" w14:textId="77777777" w:rsidR="00E411ED" w:rsidRPr="0025421E" w:rsidRDefault="00E411ED" w:rsidP="00FF566D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E411ED" w:rsidRPr="00204F3D" w14:paraId="7369E7FA" w14:textId="77777777" w:rsidTr="00FF566D">
        <w:tc>
          <w:tcPr>
            <w:tcW w:w="4650" w:type="dxa"/>
          </w:tcPr>
          <w:p w14:paraId="00D2442A" w14:textId="77777777" w:rsidR="00E411ED" w:rsidRDefault="00E411ED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-1 -2 -3 -4 -5 -6'</w:t>
            </w:r>
          </w:p>
        </w:tc>
        <w:tc>
          <w:tcPr>
            <w:tcW w:w="1701" w:type="dxa"/>
          </w:tcPr>
          <w:p w14:paraId="1D8DAAB8" w14:textId="77777777" w:rsidR="00E411ED" w:rsidRDefault="00E411ED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5EDB15CE" w14:textId="77777777" w:rsidR="00E411ED" w:rsidRDefault="00E411ED" w:rsidP="00FF566D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15E077B0" w14:textId="77777777" w:rsidR="00E411E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5F5C4FAF" w14:textId="77777777" w:rsidR="00E411ED" w:rsidRPr="00204F3D" w:rsidRDefault="00E411ED" w:rsidP="00FF566D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lastRenderedPageBreak/>
              <w:t>The top 5 numbers among them in descending order are: {-1, -2, -3}.</w:t>
            </w:r>
          </w:p>
        </w:tc>
      </w:tr>
    </w:tbl>
    <w:p w14:paraId="40F5683E" w14:textId="77777777" w:rsidR="00E411ED" w:rsidRPr="00640502" w:rsidRDefault="00E411ED" w:rsidP="00E411ED"/>
    <w:p w14:paraId="21ACE745" w14:textId="77777777" w:rsidR="00E411ED" w:rsidRPr="00640502" w:rsidRDefault="00E411ED" w:rsidP="00E411ED"/>
    <w:p w14:paraId="307D9B54" w14:textId="77777777" w:rsidR="00E411ED" w:rsidRPr="007E7258" w:rsidRDefault="00E411ED" w:rsidP="00A31216"/>
    <w:sectPr w:rsidR="00E411ED" w:rsidRPr="007E7258" w:rsidSect="005F309F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759008" w14:textId="77777777" w:rsidR="005F309F" w:rsidRDefault="005F309F" w:rsidP="008068A2">
      <w:pPr>
        <w:spacing w:after="0" w:line="240" w:lineRule="auto"/>
      </w:pPr>
      <w:r>
        <w:separator/>
      </w:r>
    </w:p>
  </w:endnote>
  <w:endnote w:type="continuationSeparator" w:id="0">
    <w:p w14:paraId="397EBF00" w14:textId="77777777" w:rsidR="005F309F" w:rsidRDefault="005F30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0A9E5B" w14:textId="77777777" w:rsidR="005F309F" w:rsidRDefault="005F309F" w:rsidP="008068A2">
      <w:pPr>
        <w:spacing w:after="0" w:line="240" w:lineRule="auto"/>
      </w:pPr>
      <w:r>
        <w:separator/>
      </w:r>
    </w:p>
  </w:footnote>
  <w:footnote w:type="continuationSeparator" w:id="0">
    <w:p w14:paraId="6284BA90" w14:textId="77777777" w:rsidR="005F309F" w:rsidRDefault="005F30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1832673">
    <w:abstractNumId w:val="3"/>
  </w:num>
  <w:num w:numId="2" w16cid:durableId="871840520">
    <w:abstractNumId w:val="16"/>
  </w:num>
  <w:num w:numId="3" w16cid:durableId="254635767">
    <w:abstractNumId w:val="18"/>
  </w:num>
  <w:num w:numId="4" w16cid:durableId="1828663596">
    <w:abstractNumId w:val="5"/>
  </w:num>
  <w:num w:numId="5" w16cid:durableId="332339200">
    <w:abstractNumId w:val="6"/>
  </w:num>
  <w:num w:numId="6" w16cid:durableId="603152611">
    <w:abstractNumId w:val="10"/>
  </w:num>
  <w:num w:numId="7" w16cid:durableId="2063558305">
    <w:abstractNumId w:val="2"/>
  </w:num>
  <w:num w:numId="8" w16cid:durableId="1378043355">
    <w:abstractNumId w:val="17"/>
  </w:num>
  <w:num w:numId="9" w16cid:durableId="2115009392">
    <w:abstractNumId w:val="8"/>
  </w:num>
  <w:num w:numId="10" w16cid:durableId="1620990072">
    <w:abstractNumId w:val="1"/>
  </w:num>
  <w:num w:numId="11" w16cid:durableId="1544052525">
    <w:abstractNumId w:val="4"/>
  </w:num>
  <w:num w:numId="12" w16cid:durableId="1313019203">
    <w:abstractNumId w:val="13"/>
  </w:num>
  <w:num w:numId="13" w16cid:durableId="1759785314">
    <w:abstractNumId w:val="0"/>
  </w:num>
  <w:num w:numId="14" w16cid:durableId="1267883965">
    <w:abstractNumId w:val="11"/>
  </w:num>
  <w:num w:numId="15" w16cid:durableId="795829161">
    <w:abstractNumId w:val="9"/>
  </w:num>
  <w:num w:numId="16" w16cid:durableId="238828013">
    <w:abstractNumId w:val="7"/>
  </w:num>
  <w:num w:numId="17" w16cid:durableId="1167867097">
    <w:abstractNumId w:val="15"/>
  </w:num>
  <w:num w:numId="18" w16cid:durableId="239562458">
    <w:abstractNumId w:val="12"/>
  </w:num>
  <w:num w:numId="19" w16cid:durableId="1688949249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c1sjQ2NzAwMzZU0lEKTi0uzszPAykwqwUAllmy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10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26F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9284A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57C3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3B0"/>
    <w:rsid w:val="005044CC"/>
    <w:rsid w:val="005054C7"/>
    <w:rsid w:val="00507F81"/>
    <w:rsid w:val="005172E9"/>
    <w:rsid w:val="00517B12"/>
    <w:rsid w:val="00524789"/>
    <w:rsid w:val="00527BE8"/>
    <w:rsid w:val="005439C9"/>
    <w:rsid w:val="00547A5E"/>
    <w:rsid w:val="00553CCB"/>
    <w:rsid w:val="00563DC7"/>
    <w:rsid w:val="00564029"/>
    <w:rsid w:val="00564D7B"/>
    <w:rsid w:val="0056527D"/>
    <w:rsid w:val="0056786B"/>
    <w:rsid w:val="0057138C"/>
    <w:rsid w:val="005803E5"/>
    <w:rsid w:val="00583A44"/>
    <w:rsid w:val="00584EDB"/>
    <w:rsid w:val="0058723E"/>
    <w:rsid w:val="00594821"/>
    <w:rsid w:val="00596357"/>
    <w:rsid w:val="00596AA5"/>
    <w:rsid w:val="005B0164"/>
    <w:rsid w:val="005C131C"/>
    <w:rsid w:val="005C6A24"/>
    <w:rsid w:val="005D0EEC"/>
    <w:rsid w:val="005E04CE"/>
    <w:rsid w:val="005E6CC9"/>
    <w:rsid w:val="005F309F"/>
    <w:rsid w:val="00600083"/>
    <w:rsid w:val="00604363"/>
    <w:rsid w:val="00611AE5"/>
    <w:rsid w:val="00620C45"/>
    <w:rsid w:val="00624212"/>
    <w:rsid w:val="006242A9"/>
    <w:rsid w:val="00624DCF"/>
    <w:rsid w:val="006321AE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2440"/>
    <w:rsid w:val="006E55B4"/>
    <w:rsid w:val="006E7E50"/>
    <w:rsid w:val="00704432"/>
    <w:rsid w:val="007051DF"/>
    <w:rsid w:val="00724DA4"/>
    <w:rsid w:val="007623D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2A5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C78"/>
    <w:rsid w:val="0088080B"/>
    <w:rsid w:val="008B07D7"/>
    <w:rsid w:val="008B557F"/>
    <w:rsid w:val="008C2344"/>
    <w:rsid w:val="008C2B83"/>
    <w:rsid w:val="008C5930"/>
    <w:rsid w:val="008D17B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2A59"/>
    <w:rsid w:val="00955691"/>
    <w:rsid w:val="00961157"/>
    <w:rsid w:val="00965C5B"/>
    <w:rsid w:val="0096684B"/>
    <w:rsid w:val="00972C7F"/>
    <w:rsid w:val="00976E46"/>
    <w:rsid w:val="00981127"/>
    <w:rsid w:val="00986818"/>
    <w:rsid w:val="009B4FB4"/>
    <w:rsid w:val="009C0C39"/>
    <w:rsid w:val="009D1805"/>
    <w:rsid w:val="009E1A09"/>
    <w:rsid w:val="00A02545"/>
    <w:rsid w:val="00A025E6"/>
    <w:rsid w:val="00A05555"/>
    <w:rsid w:val="00A06D89"/>
    <w:rsid w:val="00A07A17"/>
    <w:rsid w:val="00A31216"/>
    <w:rsid w:val="00A35790"/>
    <w:rsid w:val="00A45A89"/>
    <w:rsid w:val="00A47F12"/>
    <w:rsid w:val="00A63B5B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E1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9C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2DD"/>
    <w:rsid w:val="00E24C6A"/>
    <w:rsid w:val="00E25811"/>
    <w:rsid w:val="00E32F85"/>
    <w:rsid w:val="00E36FD8"/>
    <w:rsid w:val="00E37380"/>
    <w:rsid w:val="00E411ED"/>
    <w:rsid w:val="00E465C4"/>
    <w:rsid w:val="00E63F64"/>
    <w:rsid w:val="00E74623"/>
    <w:rsid w:val="00E80E3D"/>
    <w:rsid w:val="00E86D42"/>
    <w:rsid w:val="00E870B8"/>
    <w:rsid w:val="00E87BE4"/>
    <w:rsid w:val="00E94ADA"/>
    <w:rsid w:val="00EA1019"/>
    <w:rsid w:val="00EA3B29"/>
    <w:rsid w:val="00EB7421"/>
    <w:rsid w:val="00EC36F5"/>
    <w:rsid w:val="00EC5A4D"/>
    <w:rsid w:val="00ED0DEA"/>
    <w:rsid w:val="00ED17C4"/>
    <w:rsid w:val="00ED73C4"/>
    <w:rsid w:val="00EE30C4"/>
    <w:rsid w:val="00EF255E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  <w:rsid w:val="00FE2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504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952A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8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47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FB497-46C2-4C2D-99CF-B9D1EA230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1</Pages>
  <Words>998</Words>
  <Characters>5690</Characters>
  <Application>Microsoft Office Word</Application>
  <DocSecurity>0</DocSecurity>
  <Lines>47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6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10</cp:revision>
  <cp:lastPrinted>2024-05-09T10:17:00Z</cp:lastPrinted>
  <dcterms:created xsi:type="dcterms:W3CDTF">2022-01-05T12:34:00Z</dcterms:created>
  <dcterms:modified xsi:type="dcterms:W3CDTF">2024-05-09T10:17:00Z</dcterms:modified>
  <cp:category>computer programming;programming;software development;software engineering</cp:category>
</cp:coreProperties>
</file>